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4E7F" w:rsidRPr="006B19EC" w:rsidRDefault="00B04E7F" w:rsidP="00B04E7F">
      <w:pPr>
        <w:jc w:val="center"/>
        <w:rPr>
          <w:b/>
          <w:bCs/>
          <w:lang w:bidi="ar-JO"/>
        </w:rPr>
      </w:pPr>
      <w:r>
        <w:rPr>
          <w:b/>
          <w:bCs/>
          <w:lang w:bidi="ar-JO"/>
        </w:rPr>
        <w:t>Second-Hand S</w:t>
      </w:r>
      <w:r w:rsidRPr="006B19EC">
        <w:rPr>
          <w:b/>
          <w:bCs/>
          <w:lang w:bidi="ar-JO"/>
        </w:rPr>
        <w:t>moke Exposure</w:t>
      </w:r>
      <w:r w:rsidR="00CD5801">
        <w:rPr>
          <w:b/>
          <w:bCs/>
          <w:lang w:bidi="ar-JO"/>
        </w:rPr>
        <w:t xml:space="preserve"> Questionnaire</w:t>
      </w:r>
    </w:p>
    <w:p w:rsidR="00B04E7F" w:rsidRPr="006B19EC" w:rsidRDefault="00B04E7F" w:rsidP="00B04E7F">
      <w:pPr>
        <w:rPr>
          <w:b/>
          <w:bCs/>
          <w:lang w:bidi="ar-JO"/>
        </w:rPr>
      </w:pPr>
      <w:r w:rsidRPr="006B19EC">
        <w:rPr>
          <w:b/>
          <w:bCs/>
          <w:lang w:bidi="ar-JO"/>
        </w:rPr>
        <w:t>I. Home Exposure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1) Does anyone smoke in your household?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A. Yes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B. No</w:t>
      </w:r>
    </w:p>
    <w:p w:rsidR="00B04E7F" w:rsidRPr="006B19EC" w:rsidRDefault="00B04E7F" w:rsidP="00F02C88">
      <w:pPr>
        <w:rPr>
          <w:b/>
          <w:bCs/>
          <w:lang w:bidi="ar-JO"/>
        </w:rPr>
      </w:pPr>
      <w:r w:rsidRPr="006B19EC">
        <w:rPr>
          <w:b/>
          <w:bCs/>
          <w:lang w:bidi="ar-JO"/>
        </w:rPr>
        <w:t xml:space="preserve">If your answer is (No) move to </w:t>
      </w:r>
      <w:r w:rsidR="00F02C88">
        <w:rPr>
          <w:b/>
          <w:bCs/>
          <w:lang w:bidi="ar-JO"/>
        </w:rPr>
        <w:t>section II (</w:t>
      </w:r>
      <w:r w:rsidRPr="006B19EC">
        <w:rPr>
          <w:b/>
          <w:bCs/>
          <w:lang w:bidi="ar-JO"/>
        </w:rPr>
        <w:t>P</w:t>
      </w:r>
      <w:r w:rsidR="00F02C88">
        <w:rPr>
          <w:b/>
          <w:bCs/>
          <w:lang w:bidi="ar-JO"/>
        </w:rPr>
        <w:t>ublic Exposure)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2) Did they smoke in the same room that you were presented in?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A. Yes</w:t>
      </w:r>
    </w:p>
    <w:p w:rsidR="00B04E7F" w:rsidRPr="006B19EC" w:rsidRDefault="00B04E7F" w:rsidP="00F02C88">
      <w:pPr>
        <w:rPr>
          <w:lang w:bidi="ar-JO"/>
        </w:rPr>
      </w:pPr>
      <w:r w:rsidRPr="006B19EC">
        <w:rPr>
          <w:lang w:bidi="ar-JO"/>
        </w:rPr>
        <w:t>B. No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3) On average, how many people smoke in your household daily?</w:t>
      </w:r>
    </w:p>
    <w:p w:rsidR="00B04E7F" w:rsidRPr="006B19EC" w:rsidRDefault="00B04E7F" w:rsidP="00F02C88">
      <w:pPr>
        <w:rPr>
          <w:lang w:bidi="ar-JO"/>
        </w:rPr>
      </w:pPr>
      <w:r w:rsidRPr="006B19EC">
        <w:rPr>
          <w:lang w:bidi="ar-JO"/>
        </w:rPr>
        <w:t>Specify</w:t>
      </w:r>
      <w:proofErr w:type="gramStart"/>
      <w:r w:rsidRPr="006B19EC">
        <w:rPr>
          <w:lang w:bidi="ar-JO"/>
        </w:rPr>
        <w:t>:--------------------</w:t>
      </w:r>
      <w:proofErr w:type="gramEnd"/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4) On average, how many cigarettes per day do people smoke in your household?</w:t>
      </w:r>
    </w:p>
    <w:p w:rsidR="00B04E7F" w:rsidRPr="006B19EC" w:rsidRDefault="00B04E7F" w:rsidP="00F02C88">
      <w:pPr>
        <w:rPr>
          <w:lang w:bidi="ar-JO"/>
        </w:rPr>
      </w:pPr>
      <w:r w:rsidRPr="006B19EC">
        <w:rPr>
          <w:lang w:bidi="ar-JO"/>
        </w:rPr>
        <w:t>Specify</w:t>
      </w:r>
      <w:proofErr w:type="gramStart"/>
      <w:r w:rsidRPr="006B19EC">
        <w:rPr>
          <w:lang w:bidi="ar-JO"/>
        </w:rPr>
        <w:t>:--------------------</w:t>
      </w:r>
      <w:proofErr w:type="gramEnd"/>
    </w:p>
    <w:p w:rsidR="00B04E7F" w:rsidRPr="006B19EC" w:rsidRDefault="00B04E7F" w:rsidP="003470CD">
      <w:pPr>
        <w:ind w:left="720" w:firstLine="0"/>
        <w:rPr>
          <w:lang w:bidi="ar-JO"/>
        </w:rPr>
      </w:pPr>
      <w:r w:rsidRPr="006B19EC">
        <w:rPr>
          <w:lang w:bidi="ar-JO"/>
        </w:rPr>
        <w:t xml:space="preserve">5) On average, how many hours per day are you exposed to cigarette smoking </w:t>
      </w:r>
      <w:r w:rsidR="003470CD" w:rsidRPr="006B19EC">
        <w:rPr>
          <w:lang w:bidi="ar-JO"/>
        </w:rPr>
        <w:t>in your household</w:t>
      </w:r>
      <w:r w:rsidRPr="006B19EC">
        <w:rPr>
          <w:lang w:bidi="ar-JO"/>
        </w:rPr>
        <w:t>?</w:t>
      </w:r>
    </w:p>
    <w:p w:rsidR="00B04E7F" w:rsidRPr="00827E05" w:rsidRDefault="00B04E7F" w:rsidP="00F02C88">
      <w:pPr>
        <w:rPr>
          <w:lang w:bidi="ar-JO"/>
        </w:rPr>
      </w:pPr>
      <w:r w:rsidRPr="006B19EC">
        <w:rPr>
          <w:lang w:bidi="ar-JO"/>
        </w:rPr>
        <w:t>Specify</w:t>
      </w:r>
      <w:proofErr w:type="gramStart"/>
      <w:r w:rsidRPr="006B19EC">
        <w:rPr>
          <w:lang w:bidi="ar-JO"/>
        </w:rPr>
        <w:t>:-------------------</w:t>
      </w:r>
      <w:proofErr w:type="gramEnd"/>
    </w:p>
    <w:p w:rsidR="00B04E7F" w:rsidRPr="006B19EC" w:rsidRDefault="00B04E7F" w:rsidP="00B04E7F">
      <w:pPr>
        <w:rPr>
          <w:lang w:bidi="ar-JO"/>
        </w:rPr>
      </w:pPr>
      <w:r w:rsidRPr="00827E05">
        <w:rPr>
          <w:lang w:bidi="ar-JO"/>
        </w:rPr>
        <w:t>6) How much do you think that</w:t>
      </w:r>
      <w:r w:rsidRPr="006B19EC">
        <w:rPr>
          <w:lang w:bidi="ar-JO"/>
        </w:rPr>
        <w:t xml:space="preserve"> you</w:t>
      </w:r>
      <w:r w:rsidR="003470CD">
        <w:rPr>
          <w:lang w:bidi="ar-JO"/>
        </w:rPr>
        <w:t xml:space="preserve"> are exposed to tobacco smoke in</w:t>
      </w:r>
      <w:r w:rsidRPr="006B19EC">
        <w:rPr>
          <w:lang w:bidi="ar-JO"/>
        </w:rPr>
        <w:t xml:space="preserve"> your household?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A. Not at all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B. Somewhat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C. Moderately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D. A lot</w:t>
      </w:r>
    </w:p>
    <w:p w:rsidR="00B04E7F" w:rsidRPr="006B19EC" w:rsidRDefault="00B04E7F" w:rsidP="00F02C88">
      <w:pPr>
        <w:rPr>
          <w:lang w:bidi="ar-JO"/>
        </w:rPr>
      </w:pPr>
      <w:r w:rsidRPr="006B19EC">
        <w:rPr>
          <w:lang w:bidi="ar-JO"/>
        </w:rPr>
        <w:t>E. Extremely</w:t>
      </w:r>
    </w:p>
    <w:p w:rsidR="00F02C88" w:rsidRDefault="00F02C88" w:rsidP="00B04E7F">
      <w:pPr>
        <w:rPr>
          <w:b/>
          <w:bCs/>
          <w:lang w:bidi="ar-JO"/>
        </w:rPr>
      </w:pPr>
    </w:p>
    <w:p w:rsidR="00F02C88" w:rsidRDefault="00F02C88" w:rsidP="00B04E7F">
      <w:pPr>
        <w:rPr>
          <w:b/>
          <w:bCs/>
          <w:lang w:bidi="ar-JO"/>
        </w:rPr>
      </w:pPr>
    </w:p>
    <w:p w:rsidR="00B04E7F" w:rsidRPr="006B19EC" w:rsidRDefault="00B04E7F" w:rsidP="00B04E7F">
      <w:pPr>
        <w:rPr>
          <w:b/>
          <w:bCs/>
          <w:lang w:bidi="ar-JO"/>
        </w:rPr>
      </w:pPr>
      <w:r w:rsidRPr="006B19EC">
        <w:rPr>
          <w:b/>
          <w:bCs/>
          <w:lang w:bidi="ar-JO"/>
        </w:rPr>
        <w:t>II: Public Exposure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 xml:space="preserve">1) Do you go out to public areas </w:t>
      </w:r>
      <w:r w:rsidR="005F6B99">
        <w:rPr>
          <w:lang w:bidi="ar-JO"/>
        </w:rPr>
        <w:t xml:space="preserve">(e.g. restaurant, wedding, </w:t>
      </w:r>
      <w:r w:rsidRPr="006B19EC">
        <w:rPr>
          <w:lang w:bidi="ar-JO"/>
        </w:rPr>
        <w:t>consolation</w:t>
      </w:r>
      <w:r w:rsidR="005F6B99">
        <w:rPr>
          <w:lang w:bidi="ar-JO"/>
        </w:rPr>
        <w:t>….</w:t>
      </w:r>
      <w:r w:rsidRPr="006B19EC">
        <w:rPr>
          <w:lang w:bidi="ar-JO"/>
        </w:rPr>
        <w:t>)?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A) Yes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B) No</w:t>
      </w:r>
    </w:p>
    <w:p w:rsidR="00B04E7F" w:rsidRPr="00F02C88" w:rsidRDefault="00B04E7F" w:rsidP="00F02C88">
      <w:pPr>
        <w:rPr>
          <w:b/>
          <w:bCs/>
          <w:lang w:bidi="ar-JO"/>
        </w:rPr>
      </w:pPr>
      <w:r w:rsidRPr="006B19EC">
        <w:rPr>
          <w:b/>
          <w:bCs/>
          <w:lang w:bidi="ar-JO"/>
        </w:rPr>
        <w:t>- If your answer is (No) move to question # 6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2) Is smoking allowed in these public areas?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A) Yes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B) No</w:t>
      </w:r>
    </w:p>
    <w:p w:rsidR="00F34A69" w:rsidRDefault="00B04E7F" w:rsidP="00F34A69">
      <w:pPr>
        <w:rPr>
          <w:b/>
          <w:bCs/>
          <w:lang w:bidi="ar-JO"/>
        </w:rPr>
      </w:pPr>
      <w:r w:rsidRPr="006B19EC">
        <w:rPr>
          <w:b/>
          <w:bCs/>
          <w:lang w:bidi="ar-JO"/>
        </w:rPr>
        <w:t xml:space="preserve">- If your answer is (No) </w:t>
      </w:r>
      <w:r w:rsidR="00F34A69" w:rsidRPr="006B19EC">
        <w:rPr>
          <w:b/>
          <w:bCs/>
          <w:lang w:bidi="ar-JO"/>
        </w:rPr>
        <w:t>move to question # 6</w:t>
      </w:r>
    </w:p>
    <w:p w:rsidR="00B04E7F" w:rsidRPr="006B19EC" w:rsidRDefault="00B04E7F" w:rsidP="00F34A69">
      <w:pPr>
        <w:rPr>
          <w:lang w:bidi="ar-JO"/>
        </w:rPr>
      </w:pPr>
      <w:r w:rsidRPr="006B19EC">
        <w:rPr>
          <w:lang w:bidi="ar-JO"/>
        </w:rPr>
        <w:t>3) On average, how many people smoke inside these areas when you go there?</w:t>
      </w:r>
    </w:p>
    <w:p w:rsidR="00B04E7F" w:rsidRPr="006B19EC" w:rsidRDefault="00B04E7F" w:rsidP="00F02C88">
      <w:pPr>
        <w:rPr>
          <w:lang w:bidi="ar-JO"/>
        </w:rPr>
      </w:pPr>
      <w:r w:rsidRPr="006B19EC">
        <w:rPr>
          <w:lang w:bidi="ar-JO"/>
        </w:rPr>
        <w:t>Specify: ---------------------------</w:t>
      </w:r>
    </w:p>
    <w:p w:rsidR="00B04E7F" w:rsidRPr="006B19EC" w:rsidRDefault="003470CD" w:rsidP="00B04E7F">
      <w:pPr>
        <w:rPr>
          <w:lang w:bidi="ar-JO"/>
        </w:rPr>
      </w:pPr>
      <w:r>
        <w:rPr>
          <w:lang w:bidi="ar-JO"/>
        </w:rPr>
        <w:t>4) O</w:t>
      </w:r>
      <w:r w:rsidR="00B04E7F" w:rsidRPr="006B19EC">
        <w:rPr>
          <w:lang w:bidi="ar-JO"/>
        </w:rPr>
        <w:t>n average, how many cigarettes do people smoke when you go there?</w:t>
      </w:r>
    </w:p>
    <w:p w:rsidR="00B04E7F" w:rsidRPr="006B19EC" w:rsidRDefault="00B04E7F" w:rsidP="00F02C88">
      <w:pPr>
        <w:rPr>
          <w:lang w:bidi="ar-JO"/>
        </w:rPr>
      </w:pPr>
      <w:r w:rsidRPr="006B19EC">
        <w:rPr>
          <w:lang w:bidi="ar-JO"/>
        </w:rPr>
        <w:t xml:space="preserve">Specify: ------------------------- </w:t>
      </w:r>
    </w:p>
    <w:p w:rsidR="00B04E7F" w:rsidRPr="006B19EC" w:rsidRDefault="00B04E7F" w:rsidP="002527DC">
      <w:pPr>
        <w:rPr>
          <w:lang w:bidi="ar-JO"/>
        </w:rPr>
      </w:pPr>
      <w:r w:rsidRPr="006B19EC">
        <w:rPr>
          <w:lang w:bidi="ar-JO"/>
        </w:rPr>
        <w:t>5) On average, how many hours per week are you exposed to cigarette smoking in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 xml:space="preserve"> </w:t>
      </w:r>
      <w:proofErr w:type="gramStart"/>
      <w:r w:rsidRPr="006B19EC">
        <w:rPr>
          <w:lang w:bidi="ar-JO"/>
        </w:rPr>
        <w:t>public</w:t>
      </w:r>
      <w:proofErr w:type="gramEnd"/>
      <w:r w:rsidRPr="006B19EC">
        <w:rPr>
          <w:lang w:bidi="ar-JO"/>
        </w:rPr>
        <w:t xml:space="preserve"> places? </w:t>
      </w:r>
    </w:p>
    <w:p w:rsidR="00B04E7F" w:rsidRPr="006B19EC" w:rsidRDefault="00B04E7F" w:rsidP="00F02C88">
      <w:pPr>
        <w:rPr>
          <w:lang w:bidi="ar-JO"/>
        </w:rPr>
      </w:pPr>
      <w:r w:rsidRPr="006B19EC">
        <w:rPr>
          <w:lang w:bidi="ar-JO"/>
        </w:rPr>
        <w:t>Specify: ------------------------------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 xml:space="preserve">6) Do you go out to </w:t>
      </w:r>
      <w:r w:rsidR="002527DC">
        <w:rPr>
          <w:lang w:bidi="ar-JO"/>
        </w:rPr>
        <w:t xml:space="preserve">a </w:t>
      </w:r>
      <w:r w:rsidRPr="006B19EC">
        <w:rPr>
          <w:lang w:bidi="ar-JO"/>
        </w:rPr>
        <w:t>friend`s or relative`s house?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A) Yes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B) No</w:t>
      </w:r>
    </w:p>
    <w:p w:rsidR="00B04E7F" w:rsidRPr="00F02C88" w:rsidRDefault="00B04E7F" w:rsidP="00F02C88">
      <w:pPr>
        <w:rPr>
          <w:b/>
          <w:bCs/>
          <w:lang w:bidi="ar-JO"/>
        </w:rPr>
      </w:pPr>
      <w:r w:rsidRPr="006B19EC">
        <w:rPr>
          <w:b/>
          <w:bCs/>
          <w:lang w:bidi="ar-JO"/>
        </w:rPr>
        <w:t xml:space="preserve">- If your answer is (No) move to </w:t>
      </w:r>
      <w:r w:rsidR="002527DC">
        <w:rPr>
          <w:b/>
          <w:bCs/>
          <w:lang w:bidi="ar-JO"/>
        </w:rPr>
        <w:t>section III (Transportation Exposure)</w:t>
      </w:r>
    </w:p>
    <w:p w:rsidR="003470CD" w:rsidRDefault="003470CD" w:rsidP="00B04E7F">
      <w:pPr>
        <w:rPr>
          <w:lang w:bidi="ar-JO"/>
        </w:rPr>
      </w:pPr>
    </w:p>
    <w:p w:rsidR="003470CD" w:rsidRDefault="003470CD" w:rsidP="00B04E7F">
      <w:pPr>
        <w:rPr>
          <w:lang w:bidi="ar-JO"/>
        </w:rPr>
      </w:pP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lastRenderedPageBreak/>
        <w:t>7) Is smoking allowed in your friend`s or relative`s house?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A) Yes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B) No</w:t>
      </w:r>
    </w:p>
    <w:p w:rsidR="00B04E7F" w:rsidRPr="00F02C88" w:rsidRDefault="00B04E7F" w:rsidP="002527DC">
      <w:pPr>
        <w:rPr>
          <w:b/>
          <w:bCs/>
          <w:lang w:bidi="ar-JO"/>
        </w:rPr>
      </w:pPr>
      <w:r w:rsidRPr="006B19EC">
        <w:rPr>
          <w:b/>
          <w:bCs/>
          <w:lang w:bidi="ar-JO"/>
        </w:rPr>
        <w:t xml:space="preserve">- If your answer is (No) </w:t>
      </w:r>
      <w:r w:rsidR="002527DC" w:rsidRPr="006B19EC">
        <w:rPr>
          <w:b/>
          <w:bCs/>
          <w:lang w:bidi="ar-JO"/>
        </w:rPr>
        <w:t xml:space="preserve">move to </w:t>
      </w:r>
      <w:r w:rsidR="002527DC">
        <w:rPr>
          <w:b/>
          <w:bCs/>
          <w:lang w:bidi="ar-JO"/>
        </w:rPr>
        <w:t>section III (Transportation Exposure)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8) On average, how many people smoke inside your friend`s or relative`s house when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 xml:space="preserve"> </w:t>
      </w:r>
      <w:proofErr w:type="gramStart"/>
      <w:r w:rsidRPr="006B19EC">
        <w:rPr>
          <w:lang w:bidi="ar-JO"/>
        </w:rPr>
        <w:t>you</w:t>
      </w:r>
      <w:proofErr w:type="gramEnd"/>
      <w:r w:rsidRPr="006B19EC">
        <w:rPr>
          <w:lang w:bidi="ar-JO"/>
        </w:rPr>
        <w:t xml:space="preserve"> go there?</w:t>
      </w:r>
    </w:p>
    <w:p w:rsidR="00B04E7F" w:rsidRPr="006B19EC" w:rsidRDefault="00B04E7F" w:rsidP="00F02C88">
      <w:pPr>
        <w:rPr>
          <w:lang w:bidi="ar-JO"/>
        </w:rPr>
      </w:pPr>
      <w:r w:rsidRPr="006B19EC">
        <w:rPr>
          <w:lang w:bidi="ar-JO"/>
        </w:rPr>
        <w:t>Specify</w:t>
      </w:r>
      <w:proofErr w:type="gramStart"/>
      <w:r w:rsidRPr="006B19EC">
        <w:rPr>
          <w:lang w:bidi="ar-JO"/>
        </w:rPr>
        <w:t>:---------------------------</w:t>
      </w:r>
      <w:proofErr w:type="gramEnd"/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9) On average, how many cigarettes do people smoke when you go there?</w:t>
      </w:r>
    </w:p>
    <w:p w:rsidR="00B04E7F" w:rsidRPr="006B19EC" w:rsidRDefault="00B04E7F" w:rsidP="00F02C88">
      <w:pPr>
        <w:rPr>
          <w:lang w:bidi="ar-JO"/>
        </w:rPr>
      </w:pPr>
      <w:r w:rsidRPr="006B19EC">
        <w:rPr>
          <w:lang w:bidi="ar-JO"/>
        </w:rPr>
        <w:t>Specify -------------------------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10) On average, how many hours per week are you exposed to cigarette smoking in your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 xml:space="preserve"> friend`s or relative`s house?</w:t>
      </w:r>
    </w:p>
    <w:p w:rsidR="00B04E7F" w:rsidRPr="006B19EC" w:rsidRDefault="00B04E7F" w:rsidP="00F02C88">
      <w:pPr>
        <w:rPr>
          <w:lang w:bidi="ar-JO"/>
        </w:rPr>
      </w:pPr>
      <w:r w:rsidRPr="006B19EC">
        <w:rPr>
          <w:lang w:bidi="ar-JO"/>
        </w:rPr>
        <w:t>Specify</w:t>
      </w:r>
      <w:proofErr w:type="gramStart"/>
      <w:r w:rsidRPr="006B19EC">
        <w:rPr>
          <w:lang w:bidi="ar-JO"/>
        </w:rPr>
        <w:t>:----------------------------</w:t>
      </w:r>
      <w:proofErr w:type="gramEnd"/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 xml:space="preserve">11) How much </w:t>
      </w:r>
      <w:r w:rsidRPr="002527DC">
        <w:rPr>
          <w:lang w:bidi="ar-JO"/>
        </w:rPr>
        <w:t xml:space="preserve">do you think </w:t>
      </w:r>
      <w:r w:rsidRPr="006B19EC">
        <w:rPr>
          <w:lang w:bidi="ar-JO"/>
        </w:rPr>
        <w:t xml:space="preserve">you are exposed to tobacco smoke when you go out </w:t>
      </w:r>
      <w:proofErr w:type="gramStart"/>
      <w:r w:rsidRPr="006B19EC">
        <w:rPr>
          <w:lang w:bidi="ar-JO"/>
        </w:rPr>
        <w:t>to</w:t>
      </w:r>
      <w:proofErr w:type="gramEnd"/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 xml:space="preserve"> public areas, friend`s or relative`s house?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A. Not at all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B. Somewhat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C. Moderately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D. A lot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E. Extremely</w:t>
      </w:r>
    </w:p>
    <w:p w:rsidR="00B04E7F" w:rsidRPr="006B19EC" w:rsidRDefault="00B04E7F" w:rsidP="00B04E7F">
      <w:pPr>
        <w:rPr>
          <w:b/>
          <w:bCs/>
          <w:lang w:bidi="ar-JO"/>
        </w:rPr>
      </w:pPr>
      <w:r w:rsidRPr="006B19EC">
        <w:rPr>
          <w:b/>
          <w:bCs/>
          <w:lang w:bidi="ar-JO"/>
        </w:rPr>
        <w:t>III: Transportation Exposure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1) Is smoking allowed inside the vehicle that you mostly use?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A. Yes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B. No</w:t>
      </w:r>
    </w:p>
    <w:p w:rsidR="00B04E7F" w:rsidRPr="006B19EC" w:rsidRDefault="00B04E7F" w:rsidP="00F02C88">
      <w:pPr>
        <w:rPr>
          <w:b/>
          <w:bCs/>
          <w:lang w:bidi="ar-JO"/>
        </w:rPr>
      </w:pPr>
      <w:r w:rsidRPr="006B19EC">
        <w:rPr>
          <w:b/>
          <w:bCs/>
          <w:lang w:bidi="ar-JO"/>
        </w:rPr>
        <w:lastRenderedPageBreak/>
        <w:t>- If</w:t>
      </w:r>
      <w:r w:rsidR="002527DC">
        <w:rPr>
          <w:b/>
          <w:bCs/>
          <w:lang w:bidi="ar-JO"/>
        </w:rPr>
        <w:t xml:space="preserve"> your answer is (No) move to section IV</w:t>
      </w:r>
      <w:r w:rsidRPr="006B19EC">
        <w:rPr>
          <w:b/>
          <w:bCs/>
          <w:lang w:bidi="ar-JO"/>
        </w:rPr>
        <w:t xml:space="preserve"> </w:t>
      </w:r>
      <w:r w:rsidR="002527DC">
        <w:rPr>
          <w:b/>
          <w:bCs/>
          <w:lang w:bidi="ar-JO"/>
        </w:rPr>
        <w:t>(Workplace Exposure).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2) On average, how many people smoke inside the vehicles that you use?</w:t>
      </w:r>
    </w:p>
    <w:p w:rsidR="00B04E7F" w:rsidRPr="006B19EC" w:rsidRDefault="00B04E7F" w:rsidP="003470CD">
      <w:pPr>
        <w:rPr>
          <w:lang w:bidi="ar-JO"/>
        </w:rPr>
      </w:pPr>
      <w:r w:rsidRPr="006B19EC">
        <w:rPr>
          <w:lang w:bidi="ar-JO"/>
        </w:rPr>
        <w:t>Specify</w:t>
      </w:r>
      <w:proofErr w:type="gramStart"/>
      <w:r w:rsidRPr="006B19EC">
        <w:rPr>
          <w:lang w:bidi="ar-JO"/>
        </w:rPr>
        <w:t>:------------------------</w:t>
      </w:r>
      <w:proofErr w:type="gramEnd"/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3) On average, how many cigarettes do they smoke each time?</w:t>
      </w:r>
    </w:p>
    <w:p w:rsidR="00B04E7F" w:rsidRPr="006B19EC" w:rsidRDefault="00B04E7F" w:rsidP="00F02C88">
      <w:pPr>
        <w:rPr>
          <w:lang w:bidi="ar-JO"/>
        </w:rPr>
      </w:pPr>
      <w:r w:rsidRPr="006B19EC">
        <w:rPr>
          <w:lang w:bidi="ar-JO"/>
        </w:rPr>
        <w:t>Specify</w:t>
      </w:r>
      <w:proofErr w:type="gramStart"/>
      <w:r w:rsidRPr="006B19EC">
        <w:rPr>
          <w:lang w:bidi="ar-JO"/>
        </w:rPr>
        <w:t>:--------------------------</w:t>
      </w:r>
      <w:proofErr w:type="gramEnd"/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4) On average, how many hours per week are you exposed to cigarette smoking in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 xml:space="preserve"> </w:t>
      </w:r>
      <w:proofErr w:type="gramStart"/>
      <w:r w:rsidRPr="006B19EC">
        <w:rPr>
          <w:lang w:bidi="ar-JO"/>
        </w:rPr>
        <w:t>transportation</w:t>
      </w:r>
      <w:proofErr w:type="gramEnd"/>
      <w:r w:rsidRPr="006B19EC">
        <w:rPr>
          <w:lang w:bidi="ar-JO"/>
        </w:rPr>
        <w:t>?</w:t>
      </w:r>
    </w:p>
    <w:p w:rsidR="00B04E7F" w:rsidRPr="006B19EC" w:rsidRDefault="00B04E7F" w:rsidP="00F02C88">
      <w:pPr>
        <w:rPr>
          <w:lang w:bidi="ar-JO"/>
        </w:rPr>
      </w:pPr>
      <w:r w:rsidRPr="006B19EC">
        <w:rPr>
          <w:lang w:bidi="ar-JO"/>
        </w:rPr>
        <w:t>Specify</w:t>
      </w:r>
      <w:proofErr w:type="gramStart"/>
      <w:r w:rsidRPr="006B19EC">
        <w:rPr>
          <w:lang w:bidi="ar-JO"/>
        </w:rPr>
        <w:t>:--------------------------</w:t>
      </w:r>
      <w:proofErr w:type="gramEnd"/>
    </w:p>
    <w:p w:rsidR="00B04E7F" w:rsidRPr="006B19EC" w:rsidRDefault="00B04E7F" w:rsidP="00B04E7F">
      <w:pPr>
        <w:rPr>
          <w:lang w:bidi="ar-JO"/>
        </w:rPr>
      </w:pPr>
      <w:r>
        <w:rPr>
          <w:lang w:bidi="ar-JO"/>
        </w:rPr>
        <w:t>5</w:t>
      </w:r>
      <w:r w:rsidRPr="006B19EC">
        <w:rPr>
          <w:lang w:bidi="ar-JO"/>
        </w:rPr>
        <w:t xml:space="preserve">) How much </w:t>
      </w:r>
      <w:r w:rsidRPr="00F34A69">
        <w:rPr>
          <w:lang w:bidi="ar-JO"/>
        </w:rPr>
        <w:t>do you think that</w:t>
      </w:r>
      <w:r w:rsidRPr="006B19EC">
        <w:rPr>
          <w:lang w:bidi="ar-JO"/>
        </w:rPr>
        <w:t xml:space="preserve"> you are exposed to tobacco smoke when you use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 xml:space="preserve"> </w:t>
      </w:r>
      <w:proofErr w:type="gramStart"/>
      <w:r w:rsidRPr="006B19EC">
        <w:rPr>
          <w:lang w:bidi="ar-JO"/>
        </w:rPr>
        <w:t>transportation</w:t>
      </w:r>
      <w:proofErr w:type="gramEnd"/>
      <w:r w:rsidRPr="006B19EC">
        <w:rPr>
          <w:lang w:bidi="ar-JO"/>
        </w:rPr>
        <w:t>?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A. Not at all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B. Somewhat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C. Moderately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D. A lot</w:t>
      </w:r>
    </w:p>
    <w:p w:rsidR="00B04E7F" w:rsidRPr="006B19EC" w:rsidRDefault="00B04E7F" w:rsidP="00F02C88">
      <w:pPr>
        <w:rPr>
          <w:lang w:bidi="ar-JO"/>
        </w:rPr>
      </w:pPr>
      <w:r w:rsidRPr="006B19EC">
        <w:rPr>
          <w:lang w:bidi="ar-JO"/>
        </w:rPr>
        <w:t>E. Extremely</w:t>
      </w:r>
    </w:p>
    <w:p w:rsidR="00B04E7F" w:rsidRPr="006B19EC" w:rsidRDefault="00B04E7F" w:rsidP="00B04E7F">
      <w:pPr>
        <w:rPr>
          <w:b/>
          <w:bCs/>
          <w:lang w:bidi="ar-JO"/>
        </w:rPr>
      </w:pPr>
      <w:r w:rsidRPr="006B19EC">
        <w:rPr>
          <w:b/>
          <w:bCs/>
          <w:lang w:bidi="ar-JO"/>
        </w:rPr>
        <w:t>IV: Workplace Exposure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 xml:space="preserve">1) Did you work outside </w:t>
      </w:r>
      <w:r w:rsidR="002527DC">
        <w:rPr>
          <w:lang w:bidi="ar-JO"/>
        </w:rPr>
        <w:t xml:space="preserve">the </w:t>
      </w:r>
      <w:r w:rsidRPr="006B19EC">
        <w:rPr>
          <w:lang w:bidi="ar-JO"/>
        </w:rPr>
        <w:t>household in the past year?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A. Yes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B. No</w:t>
      </w:r>
    </w:p>
    <w:p w:rsidR="00B04E7F" w:rsidRPr="002527DC" w:rsidRDefault="00B04E7F" w:rsidP="002527DC">
      <w:pPr>
        <w:rPr>
          <w:b/>
          <w:bCs/>
          <w:lang w:bidi="ar-JO"/>
        </w:rPr>
      </w:pPr>
      <w:r w:rsidRPr="006B19EC">
        <w:rPr>
          <w:b/>
          <w:bCs/>
          <w:lang w:bidi="ar-JO"/>
        </w:rPr>
        <w:t xml:space="preserve">- If your answer is (No) </w:t>
      </w:r>
      <w:r w:rsidR="002527DC">
        <w:rPr>
          <w:b/>
          <w:bCs/>
          <w:lang w:bidi="ar-JO"/>
        </w:rPr>
        <w:t>finish.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2) Is smoking allowed at your workplace?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A. Yes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B. No</w:t>
      </w:r>
    </w:p>
    <w:p w:rsidR="00F34A69" w:rsidRPr="003470CD" w:rsidRDefault="00B04E7F" w:rsidP="003470CD">
      <w:pPr>
        <w:rPr>
          <w:b/>
          <w:bCs/>
          <w:lang w:bidi="ar-JO"/>
        </w:rPr>
      </w:pPr>
      <w:r w:rsidRPr="006B19EC">
        <w:rPr>
          <w:b/>
          <w:bCs/>
          <w:lang w:bidi="ar-JO"/>
        </w:rPr>
        <w:lastRenderedPageBreak/>
        <w:t xml:space="preserve">- </w:t>
      </w:r>
      <w:r w:rsidR="002527DC" w:rsidRPr="006B19EC">
        <w:rPr>
          <w:b/>
          <w:bCs/>
          <w:lang w:bidi="ar-JO"/>
        </w:rPr>
        <w:t xml:space="preserve">If your answer is (No) </w:t>
      </w:r>
      <w:r w:rsidR="002527DC">
        <w:rPr>
          <w:b/>
          <w:bCs/>
          <w:lang w:bidi="ar-JO"/>
        </w:rPr>
        <w:t>finish.</w:t>
      </w:r>
    </w:p>
    <w:p w:rsidR="00B04E7F" w:rsidRPr="006B19EC" w:rsidRDefault="00B04E7F" w:rsidP="002527DC">
      <w:pPr>
        <w:rPr>
          <w:lang w:bidi="ar-JO"/>
        </w:rPr>
      </w:pPr>
      <w:r w:rsidRPr="006B19EC">
        <w:rPr>
          <w:lang w:bidi="ar-JO"/>
        </w:rPr>
        <w:t>3) How do you describe your workplace setting?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A. Outdoors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B. Semi-doors</w:t>
      </w:r>
    </w:p>
    <w:p w:rsidR="00B04E7F" w:rsidRPr="006B19EC" w:rsidRDefault="00B04E7F" w:rsidP="00F02C88">
      <w:pPr>
        <w:rPr>
          <w:lang w:bidi="ar-JO"/>
        </w:rPr>
      </w:pPr>
      <w:r w:rsidRPr="006B19EC">
        <w:rPr>
          <w:lang w:bidi="ar-JO"/>
        </w:rPr>
        <w:t>C. Indoors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4) On average, how many people smoke at your workplace daily?</w:t>
      </w:r>
    </w:p>
    <w:p w:rsidR="00B04E7F" w:rsidRPr="006B19EC" w:rsidRDefault="00B04E7F" w:rsidP="00F02C88">
      <w:pPr>
        <w:rPr>
          <w:lang w:bidi="ar-JO"/>
        </w:rPr>
      </w:pPr>
      <w:r w:rsidRPr="006B19EC">
        <w:rPr>
          <w:lang w:bidi="ar-JO"/>
        </w:rPr>
        <w:t>Specify</w:t>
      </w:r>
      <w:proofErr w:type="gramStart"/>
      <w:r w:rsidRPr="006B19EC">
        <w:rPr>
          <w:lang w:bidi="ar-JO"/>
        </w:rPr>
        <w:t>:------------------</w:t>
      </w:r>
      <w:proofErr w:type="gramEnd"/>
    </w:p>
    <w:p w:rsidR="00827E05" w:rsidRDefault="00B04E7F" w:rsidP="00827E05">
      <w:pPr>
        <w:rPr>
          <w:lang w:bidi="ar-JO"/>
        </w:rPr>
      </w:pPr>
      <w:r w:rsidRPr="006B19EC">
        <w:rPr>
          <w:lang w:bidi="ar-JO"/>
        </w:rPr>
        <w:t xml:space="preserve">5) On average, how many cigarettes per day </w:t>
      </w:r>
      <w:r w:rsidR="004C0987">
        <w:rPr>
          <w:lang w:bidi="ar-JO"/>
        </w:rPr>
        <w:t>do</w:t>
      </w:r>
      <w:r w:rsidRPr="006B19EC">
        <w:rPr>
          <w:lang w:bidi="ar-JO"/>
        </w:rPr>
        <w:t xml:space="preserve"> your co-workers smoke inside the </w:t>
      </w:r>
      <w:r w:rsidR="00827E05">
        <w:rPr>
          <w:lang w:bidi="ar-JO"/>
        </w:rPr>
        <w:t xml:space="preserve">   </w:t>
      </w:r>
    </w:p>
    <w:p w:rsidR="00B04E7F" w:rsidRPr="006B19EC" w:rsidRDefault="00B04E7F" w:rsidP="00827E05">
      <w:pPr>
        <w:rPr>
          <w:lang w:bidi="ar-JO"/>
        </w:rPr>
      </w:pPr>
      <w:proofErr w:type="gramStart"/>
      <w:r w:rsidRPr="006B19EC">
        <w:rPr>
          <w:lang w:bidi="ar-JO"/>
        </w:rPr>
        <w:t>workplace</w:t>
      </w:r>
      <w:proofErr w:type="gramEnd"/>
      <w:r w:rsidRPr="006B19EC">
        <w:rPr>
          <w:lang w:bidi="ar-JO"/>
        </w:rPr>
        <w:t>?</w:t>
      </w:r>
    </w:p>
    <w:p w:rsidR="00B04E7F" w:rsidRPr="006B19EC" w:rsidRDefault="00B04E7F" w:rsidP="00F02C88">
      <w:pPr>
        <w:rPr>
          <w:lang w:bidi="ar-JO"/>
        </w:rPr>
      </w:pPr>
      <w:r w:rsidRPr="006B19EC">
        <w:rPr>
          <w:lang w:bidi="ar-JO"/>
        </w:rPr>
        <w:t>Specify</w:t>
      </w:r>
      <w:proofErr w:type="gramStart"/>
      <w:r w:rsidRPr="006B19EC">
        <w:rPr>
          <w:lang w:bidi="ar-JO"/>
        </w:rPr>
        <w:t>:------------------</w:t>
      </w:r>
      <w:proofErr w:type="gramEnd"/>
    </w:p>
    <w:p w:rsidR="00B04E7F" w:rsidRPr="006B19EC" w:rsidRDefault="00B04E7F" w:rsidP="003470CD">
      <w:pPr>
        <w:ind w:left="720" w:firstLine="0"/>
        <w:rPr>
          <w:lang w:bidi="ar-JO"/>
        </w:rPr>
      </w:pPr>
      <w:r w:rsidRPr="006B19EC">
        <w:rPr>
          <w:lang w:bidi="ar-JO"/>
        </w:rPr>
        <w:t>6) On average, how many ho</w:t>
      </w:r>
      <w:bookmarkStart w:id="0" w:name="_GoBack"/>
      <w:bookmarkEnd w:id="0"/>
      <w:r w:rsidRPr="006B19EC">
        <w:rPr>
          <w:lang w:bidi="ar-JO"/>
        </w:rPr>
        <w:t xml:space="preserve">urs per day are you exposed to cigarette smoking at </w:t>
      </w:r>
      <w:r w:rsidR="005F6B99">
        <w:rPr>
          <w:lang w:bidi="ar-JO"/>
        </w:rPr>
        <w:t xml:space="preserve">your </w:t>
      </w:r>
      <w:r w:rsidRPr="006B19EC">
        <w:rPr>
          <w:lang w:bidi="ar-JO"/>
        </w:rPr>
        <w:t>work</w:t>
      </w:r>
      <w:r w:rsidR="003470CD">
        <w:rPr>
          <w:lang w:bidi="ar-JO"/>
        </w:rPr>
        <w:t>place</w:t>
      </w:r>
      <w:r w:rsidRPr="006B19EC">
        <w:rPr>
          <w:lang w:bidi="ar-JO"/>
        </w:rPr>
        <w:t>?</w:t>
      </w:r>
    </w:p>
    <w:p w:rsidR="00B04E7F" w:rsidRPr="006B19EC" w:rsidRDefault="00B04E7F" w:rsidP="00F02C88">
      <w:pPr>
        <w:rPr>
          <w:lang w:bidi="ar-JO"/>
        </w:rPr>
      </w:pPr>
      <w:r w:rsidRPr="006B19EC">
        <w:rPr>
          <w:lang w:bidi="ar-JO"/>
        </w:rPr>
        <w:t>Specify</w:t>
      </w:r>
      <w:proofErr w:type="gramStart"/>
      <w:r w:rsidRPr="006B19EC">
        <w:rPr>
          <w:lang w:bidi="ar-JO"/>
        </w:rPr>
        <w:t>:--------------------------</w:t>
      </w:r>
      <w:proofErr w:type="gramEnd"/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 xml:space="preserve">7) How </w:t>
      </w:r>
      <w:r w:rsidRPr="003470CD">
        <w:rPr>
          <w:lang w:bidi="ar-JO"/>
        </w:rPr>
        <w:t>much do you think that</w:t>
      </w:r>
      <w:r w:rsidRPr="006B19EC">
        <w:rPr>
          <w:lang w:bidi="ar-JO"/>
        </w:rPr>
        <w:t xml:space="preserve"> you are exposed to tobacco smoke at your workplace?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A. Not at all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B. Somewhat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C. Moderately</w:t>
      </w:r>
    </w:p>
    <w:p w:rsidR="00B04E7F" w:rsidRPr="006B19EC" w:rsidRDefault="00B04E7F" w:rsidP="00B04E7F">
      <w:pPr>
        <w:rPr>
          <w:lang w:bidi="ar-JO"/>
        </w:rPr>
      </w:pPr>
      <w:r w:rsidRPr="006B19EC">
        <w:rPr>
          <w:lang w:bidi="ar-JO"/>
        </w:rPr>
        <w:t>D. A lot</w:t>
      </w:r>
    </w:p>
    <w:p w:rsidR="00B04E7F" w:rsidRPr="006B19EC" w:rsidRDefault="00B04E7F" w:rsidP="00F02C88">
      <w:pPr>
        <w:rPr>
          <w:lang w:bidi="ar-JO"/>
        </w:rPr>
      </w:pPr>
      <w:r w:rsidRPr="006B19EC">
        <w:rPr>
          <w:lang w:bidi="ar-JO"/>
        </w:rPr>
        <w:t>E. Extremely</w:t>
      </w:r>
    </w:p>
    <w:p w:rsidR="006D4A83" w:rsidRDefault="006D4A83" w:rsidP="00F02C88">
      <w:pPr>
        <w:ind w:firstLine="0"/>
      </w:pPr>
    </w:p>
    <w:sectPr w:rsidR="006D4A83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58C6" w:rsidRDefault="003058C6" w:rsidP="00B04E7F">
      <w:pPr>
        <w:spacing w:line="240" w:lineRule="auto"/>
      </w:pPr>
      <w:r>
        <w:separator/>
      </w:r>
    </w:p>
  </w:endnote>
  <w:endnote w:type="continuationSeparator" w:id="0">
    <w:p w:rsidR="003058C6" w:rsidRDefault="003058C6" w:rsidP="00B04E7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917222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04E7F" w:rsidRDefault="00B04E7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7D8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B04E7F" w:rsidRDefault="00B04E7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58C6" w:rsidRDefault="003058C6" w:rsidP="00B04E7F">
      <w:pPr>
        <w:spacing w:line="240" w:lineRule="auto"/>
      </w:pPr>
      <w:r>
        <w:separator/>
      </w:r>
    </w:p>
  </w:footnote>
  <w:footnote w:type="continuationSeparator" w:id="0">
    <w:p w:rsidR="003058C6" w:rsidRDefault="003058C6" w:rsidP="00B04E7F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1MLM0MrA0MzFV0lEKTi0uzszPAykwqgUAZTkWDCwAAAA="/>
  </w:docVars>
  <w:rsids>
    <w:rsidRoot w:val="00B04E7F"/>
    <w:rsid w:val="002527DC"/>
    <w:rsid w:val="002A7D87"/>
    <w:rsid w:val="003058C6"/>
    <w:rsid w:val="00307F4A"/>
    <w:rsid w:val="003470CD"/>
    <w:rsid w:val="004C0987"/>
    <w:rsid w:val="005F6B99"/>
    <w:rsid w:val="006D4A83"/>
    <w:rsid w:val="00827E05"/>
    <w:rsid w:val="008F5E87"/>
    <w:rsid w:val="00A72592"/>
    <w:rsid w:val="00B04E7F"/>
    <w:rsid w:val="00CD5801"/>
    <w:rsid w:val="00F02C88"/>
    <w:rsid w:val="00F34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B5868D7-4C15-42F6-A348-079ED97AE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4E7F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4E7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4E7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04E7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4E7F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5</Pages>
  <Words>540</Words>
  <Characters>307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srin</dc:creator>
  <cp:keywords/>
  <dc:description/>
  <cp:lastModifiedBy>nesrin</cp:lastModifiedBy>
  <cp:revision>9</cp:revision>
  <dcterms:created xsi:type="dcterms:W3CDTF">2019-12-16T20:59:00Z</dcterms:created>
  <dcterms:modified xsi:type="dcterms:W3CDTF">2019-12-26T17:49:00Z</dcterms:modified>
</cp:coreProperties>
</file>